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36" w:type="dxa"/>
        <w:tblLook w:val="00A0" w:firstRow="1" w:lastRow="0" w:firstColumn="1" w:lastColumn="0" w:noHBand="0" w:noVBand="0"/>
      </w:tblPr>
      <w:tblGrid>
        <w:gridCol w:w="3333"/>
        <w:gridCol w:w="5845"/>
      </w:tblGrid>
      <w:tr w:rsidR="00723873" w:rsidRPr="00C30F23" w14:paraId="597FFD57" w14:textId="77777777" w:rsidTr="004C5A52">
        <w:tc>
          <w:tcPr>
            <w:tcW w:w="3333" w:type="dxa"/>
          </w:tcPr>
          <w:p w14:paraId="6DCB0EF2" w14:textId="77777777" w:rsidR="00723873" w:rsidRPr="00C30F23" w:rsidRDefault="00723873" w:rsidP="00B0239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845" w:type="dxa"/>
          </w:tcPr>
          <w:p w14:paraId="22094A9C" w14:textId="77777777" w:rsidR="006C2C2B" w:rsidRPr="00C30F23" w:rsidRDefault="006C2C2B" w:rsidP="007D5FFC">
            <w:pPr>
              <w:tabs>
                <w:tab w:val="left" w:pos="426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5AEDDF0D" w14:textId="77777777" w:rsidR="003B64F8" w:rsidRDefault="003B64F8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48C377" w14:textId="77777777" w:rsidR="003B64F8" w:rsidRDefault="003B64F8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DC148DD" w14:textId="77777777" w:rsidR="003B64F8" w:rsidRDefault="003B64F8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A90C92D" w14:textId="77777777" w:rsidR="00650E23" w:rsidRDefault="00650E23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06258B" w14:textId="77777777" w:rsidR="00D3151A" w:rsidRDefault="00D3151A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A8B5A42" w14:textId="77777777" w:rsidR="00D3151A" w:rsidRDefault="00D3151A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111408" w14:textId="1BDAF8E6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D6A08">
        <w:rPr>
          <w:rFonts w:ascii="Times New Roman" w:hAnsi="Times New Roman" w:cs="Times New Roman"/>
          <w:b/>
          <w:bCs/>
          <w:sz w:val="24"/>
          <w:szCs w:val="24"/>
        </w:rPr>
        <w:t>VYTAUTO DIDŽIOJO UNIVERSITETAS</w:t>
      </w:r>
    </w:p>
    <w:p w14:paraId="403A3EEA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ETUVOS AGRARINIŲ IR MIŠKŲ MOKSLŲ CENTRAS</w:t>
      </w:r>
    </w:p>
    <w:p w14:paraId="158C5FD7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54583DC" w14:textId="49655B9A" w:rsidR="008F730C" w:rsidRPr="007D5FF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gronomijos</w:t>
      </w:r>
      <w:r w:rsidRPr="007D5FFC">
        <w:rPr>
          <w:rFonts w:ascii="Times New Roman" w:hAnsi="Times New Roman" w:cs="Times New Roman"/>
          <w:b/>
          <w:bCs/>
          <w:sz w:val="24"/>
          <w:szCs w:val="24"/>
        </w:rPr>
        <w:t xml:space="preserve"> mokslo krypties (</w:t>
      </w:r>
      <w:r>
        <w:rPr>
          <w:rFonts w:ascii="Times New Roman" w:hAnsi="Times New Roman" w:cs="Times New Roman"/>
          <w:b/>
          <w:bCs/>
          <w:sz w:val="24"/>
          <w:szCs w:val="24"/>
        </w:rPr>
        <w:t>A 001</w:t>
      </w:r>
      <w:r w:rsidRPr="007D5FFC">
        <w:rPr>
          <w:rFonts w:ascii="Times New Roman" w:hAnsi="Times New Roman" w:cs="Times New Roman"/>
          <w:b/>
          <w:bCs/>
          <w:sz w:val="24"/>
          <w:szCs w:val="24"/>
        </w:rPr>
        <w:t xml:space="preserve">) disertacijų </w:t>
      </w:r>
      <w:r w:rsidR="002F0F1E">
        <w:rPr>
          <w:rFonts w:ascii="Times New Roman" w:hAnsi="Times New Roman" w:cs="Times New Roman"/>
          <w:b/>
          <w:bCs/>
          <w:sz w:val="24"/>
          <w:szCs w:val="24"/>
        </w:rPr>
        <w:t>temų</w:t>
      </w:r>
      <w:r w:rsidRPr="007D5FFC">
        <w:rPr>
          <w:rFonts w:ascii="Times New Roman" w:hAnsi="Times New Roman" w:cs="Times New Roman"/>
          <w:b/>
          <w:bCs/>
          <w:sz w:val="24"/>
          <w:szCs w:val="24"/>
        </w:rPr>
        <w:t xml:space="preserve"> konkursui</w:t>
      </w:r>
    </w:p>
    <w:p w14:paraId="16E07713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44D9D0" w14:textId="6FD46DD5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E16D4">
        <w:rPr>
          <w:rFonts w:ascii="Times New Roman" w:hAnsi="Times New Roman" w:cs="Times New Roman"/>
          <w:b/>
          <w:bCs/>
          <w:sz w:val="24"/>
          <w:szCs w:val="24"/>
        </w:rPr>
        <w:t xml:space="preserve">DISERTACIJOS </w:t>
      </w:r>
      <w:r w:rsidR="002F0F1E">
        <w:rPr>
          <w:rFonts w:ascii="Times New Roman" w:hAnsi="Times New Roman" w:cs="Times New Roman"/>
          <w:b/>
          <w:bCs/>
          <w:sz w:val="24"/>
          <w:szCs w:val="24"/>
        </w:rPr>
        <w:t>TEMOS</w:t>
      </w:r>
      <w:r w:rsidRPr="002E16D4">
        <w:rPr>
          <w:rFonts w:ascii="Times New Roman" w:hAnsi="Times New Roman" w:cs="Times New Roman"/>
          <w:b/>
          <w:bCs/>
          <w:sz w:val="24"/>
          <w:szCs w:val="24"/>
        </w:rPr>
        <w:t xml:space="preserve"> PRISTATYMAS</w:t>
      </w:r>
    </w:p>
    <w:p w14:paraId="3864C619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D107624" w14:textId="095C3E8C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E16D4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5A19B4">
        <w:rPr>
          <w:rFonts w:ascii="Times New Roman" w:hAnsi="Times New Roman" w:cs="Times New Roman"/>
          <w:sz w:val="24"/>
          <w:szCs w:val="24"/>
        </w:rPr>
        <w:t>...</w:t>
      </w:r>
      <w:r>
        <w:rPr>
          <w:rFonts w:ascii="Times New Roman" w:hAnsi="Times New Roman" w:cs="Times New Roman"/>
          <w:sz w:val="24"/>
          <w:szCs w:val="24"/>
        </w:rPr>
        <w:t xml:space="preserve"> m. </w:t>
      </w:r>
      <w:r w:rsidRPr="002E16D4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</w:t>
      </w:r>
      <w:r w:rsidRPr="002E16D4">
        <w:rPr>
          <w:rFonts w:ascii="Times New Roman" w:hAnsi="Times New Roman" w:cs="Times New Roman"/>
          <w:sz w:val="24"/>
          <w:szCs w:val="24"/>
        </w:rPr>
        <w:t>... .</w:t>
      </w:r>
      <w:r>
        <w:rPr>
          <w:rFonts w:ascii="Times New Roman" w:hAnsi="Times New Roman" w:cs="Times New Roman"/>
          <w:sz w:val="24"/>
          <w:szCs w:val="24"/>
        </w:rPr>
        <w:t>..</w:t>
      </w:r>
      <w:r w:rsidRPr="002E16D4">
        <w:rPr>
          <w:rFonts w:ascii="Times New Roman" w:hAnsi="Times New Roman" w:cs="Times New Roman"/>
          <w:sz w:val="24"/>
          <w:szCs w:val="24"/>
        </w:rPr>
        <w:t>. d.</w:t>
      </w:r>
    </w:p>
    <w:p w14:paraId="4B90FA60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3E210AA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17DEF6B8" w14:textId="77777777" w:rsidTr="00FE1627">
        <w:tc>
          <w:tcPr>
            <w:tcW w:w="9854" w:type="dxa"/>
            <w:shd w:val="clear" w:color="auto" w:fill="D9D9D9"/>
          </w:tcPr>
          <w:p w14:paraId="62A610CA" w14:textId="14D019F1" w:rsidR="008F730C" w:rsidRPr="00AE20AC" w:rsidRDefault="002F0F1E" w:rsidP="00FE162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s</w:t>
            </w:r>
            <w:r w:rsidR="008F730C"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avadinimas lietuvių ir anglų kalbomis </w:t>
            </w:r>
            <w:r w:rsidR="008F730C" w:rsidRPr="00AE20A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8F730C" w:rsidRPr="00AE2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nurodyti, kuriai iš skelbime išvardintų tyrimų krypčių priskiriama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ma</w:t>
            </w:r>
            <w:r w:rsidR="008F730C" w:rsidRPr="00AE2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) </w:t>
            </w:r>
          </w:p>
        </w:tc>
      </w:tr>
      <w:tr w:rsidR="008F730C" w:rsidRPr="00AE20AC" w14:paraId="4209AC22" w14:textId="77777777" w:rsidTr="00FE1627">
        <w:tc>
          <w:tcPr>
            <w:tcW w:w="9854" w:type="dxa"/>
          </w:tcPr>
          <w:p w14:paraId="5FABA272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5683D2B1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1A36C3FE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081D6B6C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2AABF065" w14:textId="77777777" w:rsidTr="00FE1627">
        <w:tc>
          <w:tcPr>
            <w:tcW w:w="9854" w:type="dxa"/>
            <w:shd w:val="clear" w:color="auto" w:fill="D9D9D9"/>
          </w:tcPr>
          <w:p w14:paraId="6BAEC441" w14:textId="41A68F0A" w:rsidR="008F730C" w:rsidRPr="00AE20AC" w:rsidRDefault="002F0F1E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s</w:t>
            </w:r>
            <w:r w:rsidR="008F730C"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ktualumas ir tarptautiškumas </w:t>
            </w:r>
          </w:p>
        </w:tc>
      </w:tr>
      <w:tr w:rsidR="008F730C" w:rsidRPr="00AE20AC" w14:paraId="61AFD550" w14:textId="77777777" w:rsidTr="00FE1627">
        <w:tc>
          <w:tcPr>
            <w:tcW w:w="9854" w:type="dxa"/>
          </w:tcPr>
          <w:p w14:paraId="2132130F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1911DB0D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5D0D48D4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1975846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3900AD03" w14:textId="77777777" w:rsidTr="00FE1627">
        <w:tc>
          <w:tcPr>
            <w:tcW w:w="9854" w:type="dxa"/>
            <w:shd w:val="clear" w:color="auto" w:fill="D9D9D9"/>
          </w:tcPr>
          <w:p w14:paraId="162232B9" w14:textId="5C4320B7" w:rsidR="008F730C" w:rsidRPr="00AE20AC" w:rsidRDefault="008F730C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okslinių tyrimų šioje </w:t>
            </w:r>
            <w:r w:rsidR="002F0F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je</w:t>
            </w:r>
            <w:r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pžvalga </w:t>
            </w:r>
          </w:p>
        </w:tc>
      </w:tr>
      <w:tr w:rsidR="008F730C" w:rsidRPr="00AE20AC" w14:paraId="25FB4172" w14:textId="77777777" w:rsidTr="00FE1627">
        <w:tc>
          <w:tcPr>
            <w:tcW w:w="9854" w:type="dxa"/>
          </w:tcPr>
          <w:p w14:paraId="69FA22B4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3C1252B2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30A7088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3A629D5D" w14:textId="77777777" w:rsidTr="00FE1627">
        <w:tc>
          <w:tcPr>
            <w:tcW w:w="9854" w:type="dxa"/>
            <w:shd w:val="clear" w:color="auto" w:fill="D9D9D9"/>
          </w:tcPr>
          <w:p w14:paraId="328BDB23" w14:textId="7B8B863C" w:rsidR="008F730C" w:rsidRPr="00AE20AC" w:rsidRDefault="002F0F1E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s</w:t>
            </w:r>
            <w:r w:rsidR="008F7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dovas</w:t>
            </w:r>
          </w:p>
        </w:tc>
      </w:tr>
      <w:tr w:rsidR="008F730C" w:rsidRPr="00AE20AC" w14:paraId="0E80D5E0" w14:textId="77777777" w:rsidTr="00FE1627">
        <w:tc>
          <w:tcPr>
            <w:tcW w:w="9854" w:type="dxa"/>
          </w:tcPr>
          <w:p w14:paraId="743BD5D8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3687B03D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7F99B150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6343A15" w14:textId="77777777" w:rsidR="008F730C" w:rsidRPr="002E16D4" w:rsidRDefault="008F730C" w:rsidP="008F730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16D4">
        <w:rPr>
          <w:rFonts w:ascii="Times New Roman" w:hAnsi="Times New Roman" w:cs="Times New Roman"/>
          <w:sz w:val="24"/>
          <w:szCs w:val="24"/>
        </w:rPr>
        <w:t xml:space="preserve">     .......................................</w:t>
      </w:r>
      <w:r w:rsidRPr="002E16D4">
        <w:rPr>
          <w:rFonts w:ascii="Times New Roman" w:hAnsi="Times New Roman" w:cs="Times New Roman"/>
          <w:sz w:val="20"/>
          <w:szCs w:val="20"/>
        </w:rPr>
        <w:tab/>
      </w:r>
      <w:r w:rsidRPr="002E16D4">
        <w:rPr>
          <w:rFonts w:ascii="Times New Roman" w:hAnsi="Times New Roman" w:cs="Times New Roman"/>
          <w:sz w:val="20"/>
          <w:szCs w:val="20"/>
        </w:rPr>
        <w:tab/>
        <w:t xml:space="preserve">                 </w:t>
      </w:r>
      <w:r w:rsidRPr="002E16D4">
        <w:rPr>
          <w:rFonts w:ascii="Times New Roman" w:hAnsi="Times New Roman" w:cs="Times New Roman"/>
          <w:sz w:val="24"/>
          <w:szCs w:val="24"/>
        </w:rPr>
        <w:t>...........................................</w:t>
      </w:r>
    </w:p>
    <w:p w14:paraId="5CA50062" w14:textId="261FB0D5" w:rsidR="008F730C" w:rsidRPr="002E16D4" w:rsidRDefault="002F0F1E" w:rsidP="008F730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mos</w:t>
      </w:r>
      <w:r w:rsidR="008F730C" w:rsidRPr="002E16D4">
        <w:rPr>
          <w:rFonts w:ascii="Times New Roman" w:hAnsi="Times New Roman" w:cs="Times New Roman"/>
          <w:sz w:val="20"/>
          <w:szCs w:val="20"/>
        </w:rPr>
        <w:t xml:space="preserve"> vadovo vardas ir pavardė</w:t>
      </w:r>
    </w:p>
    <w:p w14:paraId="410C97C1" w14:textId="77777777" w:rsidR="008F730C" w:rsidRDefault="008F730C" w:rsidP="00CE7FB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F730C" w:rsidSect="00AE7480">
      <w:pgSz w:w="11906" w:h="16838"/>
      <w:pgMar w:top="1418" w:right="567" w:bottom="426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6C0AA6" w14:textId="77777777" w:rsidR="005F779C" w:rsidRDefault="005F779C" w:rsidP="00CE7FB1">
      <w:pPr>
        <w:spacing w:after="0" w:line="240" w:lineRule="auto"/>
      </w:pPr>
      <w:r>
        <w:separator/>
      </w:r>
    </w:p>
  </w:endnote>
  <w:endnote w:type="continuationSeparator" w:id="0">
    <w:p w14:paraId="02FC3419" w14:textId="77777777" w:rsidR="005F779C" w:rsidRDefault="005F779C" w:rsidP="00CE7FB1">
      <w:pPr>
        <w:spacing w:after="0" w:line="240" w:lineRule="auto"/>
      </w:pPr>
      <w:r>
        <w:continuationSeparator/>
      </w:r>
    </w:p>
  </w:endnote>
  <w:endnote w:type="continuationNotice" w:id="1">
    <w:p w14:paraId="347C7FA3" w14:textId="77777777" w:rsidR="005F779C" w:rsidRDefault="005F77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014723" w14:textId="77777777" w:rsidR="005F779C" w:rsidRDefault="005F779C" w:rsidP="00CE7FB1">
      <w:pPr>
        <w:spacing w:after="0" w:line="240" w:lineRule="auto"/>
      </w:pPr>
      <w:r>
        <w:separator/>
      </w:r>
    </w:p>
  </w:footnote>
  <w:footnote w:type="continuationSeparator" w:id="0">
    <w:p w14:paraId="6D4B7240" w14:textId="77777777" w:rsidR="005F779C" w:rsidRDefault="005F779C" w:rsidP="00CE7FB1">
      <w:pPr>
        <w:spacing w:after="0" w:line="240" w:lineRule="auto"/>
      </w:pPr>
      <w:r>
        <w:continuationSeparator/>
      </w:r>
    </w:p>
  </w:footnote>
  <w:footnote w:type="continuationNotice" w:id="1">
    <w:p w14:paraId="5E854C7D" w14:textId="77777777" w:rsidR="005F779C" w:rsidRDefault="005F779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45792D"/>
    <w:multiLevelType w:val="hybridMultilevel"/>
    <w:tmpl w:val="C46AB2F2"/>
    <w:lvl w:ilvl="0" w:tplc="D3CA7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E21BB"/>
    <w:multiLevelType w:val="multilevel"/>
    <w:tmpl w:val="5AB8E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54F170B5"/>
    <w:multiLevelType w:val="hybridMultilevel"/>
    <w:tmpl w:val="28F0C39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2639836">
    <w:abstractNumId w:val="1"/>
  </w:num>
  <w:num w:numId="2" w16cid:durableId="1450390923">
    <w:abstractNumId w:val="2"/>
  </w:num>
  <w:num w:numId="3" w16cid:durableId="1545483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efaultTabStop w:val="1296"/>
  <w:hyphenationZone w:val="396"/>
  <w:doNotHyphenateCaps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rS0NLa0MDUzsDRT0lEKTi0uzszPAykwrAUA/8pr6SwAAAA="/>
  </w:docVars>
  <w:rsids>
    <w:rsidRoot w:val="00CE7FB1"/>
    <w:rsid w:val="0000061C"/>
    <w:rsid w:val="0000656B"/>
    <w:rsid w:val="00024F0F"/>
    <w:rsid w:val="00025870"/>
    <w:rsid w:val="00061D12"/>
    <w:rsid w:val="00080C45"/>
    <w:rsid w:val="0008424E"/>
    <w:rsid w:val="00090C0A"/>
    <w:rsid w:val="000F708C"/>
    <w:rsid w:val="0011005E"/>
    <w:rsid w:val="00166228"/>
    <w:rsid w:val="001741A3"/>
    <w:rsid w:val="00177FD9"/>
    <w:rsid w:val="00185482"/>
    <w:rsid w:val="00194A2E"/>
    <w:rsid w:val="001B737D"/>
    <w:rsid w:val="001C3CA5"/>
    <w:rsid w:val="001E27E8"/>
    <w:rsid w:val="001F7336"/>
    <w:rsid w:val="00206E1F"/>
    <w:rsid w:val="00244481"/>
    <w:rsid w:val="00245220"/>
    <w:rsid w:val="002479C4"/>
    <w:rsid w:val="00257868"/>
    <w:rsid w:val="002650BE"/>
    <w:rsid w:val="00265DE9"/>
    <w:rsid w:val="00286F0F"/>
    <w:rsid w:val="002B25E6"/>
    <w:rsid w:val="002C6018"/>
    <w:rsid w:val="002C6C92"/>
    <w:rsid w:val="002D3FF9"/>
    <w:rsid w:val="002E02C4"/>
    <w:rsid w:val="002E16D4"/>
    <w:rsid w:val="002F0F1E"/>
    <w:rsid w:val="002F2B8F"/>
    <w:rsid w:val="002F7F03"/>
    <w:rsid w:val="0030766A"/>
    <w:rsid w:val="00313897"/>
    <w:rsid w:val="00317BA7"/>
    <w:rsid w:val="00323161"/>
    <w:rsid w:val="003674B1"/>
    <w:rsid w:val="00390AFF"/>
    <w:rsid w:val="00390C04"/>
    <w:rsid w:val="00391ECB"/>
    <w:rsid w:val="003A6084"/>
    <w:rsid w:val="003B147B"/>
    <w:rsid w:val="003B64F8"/>
    <w:rsid w:val="003C49A6"/>
    <w:rsid w:val="004030F2"/>
    <w:rsid w:val="0040684A"/>
    <w:rsid w:val="00407629"/>
    <w:rsid w:val="0041102E"/>
    <w:rsid w:val="00414FFA"/>
    <w:rsid w:val="00425FAF"/>
    <w:rsid w:val="0043142F"/>
    <w:rsid w:val="00441483"/>
    <w:rsid w:val="004544E1"/>
    <w:rsid w:val="00454AA3"/>
    <w:rsid w:val="00456DA5"/>
    <w:rsid w:val="00462AFD"/>
    <w:rsid w:val="004C5A52"/>
    <w:rsid w:val="004E203A"/>
    <w:rsid w:val="005028F0"/>
    <w:rsid w:val="005254EF"/>
    <w:rsid w:val="00546BA9"/>
    <w:rsid w:val="0056402B"/>
    <w:rsid w:val="005839EB"/>
    <w:rsid w:val="005A19B4"/>
    <w:rsid w:val="005A1A6A"/>
    <w:rsid w:val="005D09C9"/>
    <w:rsid w:val="005D6A08"/>
    <w:rsid w:val="005D7D24"/>
    <w:rsid w:val="005E0DB6"/>
    <w:rsid w:val="005F4303"/>
    <w:rsid w:val="005F779C"/>
    <w:rsid w:val="00642CE3"/>
    <w:rsid w:val="00650E23"/>
    <w:rsid w:val="00675960"/>
    <w:rsid w:val="006C2C2B"/>
    <w:rsid w:val="006E317F"/>
    <w:rsid w:val="00716B15"/>
    <w:rsid w:val="00723873"/>
    <w:rsid w:val="007276EF"/>
    <w:rsid w:val="00730FDF"/>
    <w:rsid w:val="00753CFB"/>
    <w:rsid w:val="00755766"/>
    <w:rsid w:val="00784EFA"/>
    <w:rsid w:val="00785043"/>
    <w:rsid w:val="007D5FFC"/>
    <w:rsid w:val="007F28BD"/>
    <w:rsid w:val="007F321E"/>
    <w:rsid w:val="008003FF"/>
    <w:rsid w:val="00811126"/>
    <w:rsid w:val="00811BAA"/>
    <w:rsid w:val="00816207"/>
    <w:rsid w:val="00873880"/>
    <w:rsid w:val="00882CD6"/>
    <w:rsid w:val="008C3E2F"/>
    <w:rsid w:val="008C43C7"/>
    <w:rsid w:val="008C50AD"/>
    <w:rsid w:val="008C723F"/>
    <w:rsid w:val="008D0795"/>
    <w:rsid w:val="008D6F84"/>
    <w:rsid w:val="008F730C"/>
    <w:rsid w:val="008F7D2D"/>
    <w:rsid w:val="0093648F"/>
    <w:rsid w:val="00961220"/>
    <w:rsid w:val="00962EC6"/>
    <w:rsid w:val="0097198E"/>
    <w:rsid w:val="009917A2"/>
    <w:rsid w:val="009A0606"/>
    <w:rsid w:val="009C5257"/>
    <w:rsid w:val="009C684E"/>
    <w:rsid w:val="009D3DA9"/>
    <w:rsid w:val="009E0E86"/>
    <w:rsid w:val="009E387C"/>
    <w:rsid w:val="009E4E9C"/>
    <w:rsid w:val="00A22C14"/>
    <w:rsid w:val="00A27353"/>
    <w:rsid w:val="00A42049"/>
    <w:rsid w:val="00A724BC"/>
    <w:rsid w:val="00A75892"/>
    <w:rsid w:val="00AB33EB"/>
    <w:rsid w:val="00AD09BC"/>
    <w:rsid w:val="00AE20AC"/>
    <w:rsid w:val="00AE7480"/>
    <w:rsid w:val="00B02399"/>
    <w:rsid w:val="00B12F67"/>
    <w:rsid w:val="00B165EA"/>
    <w:rsid w:val="00B21308"/>
    <w:rsid w:val="00B255E6"/>
    <w:rsid w:val="00B45C8A"/>
    <w:rsid w:val="00B610F9"/>
    <w:rsid w:val="00BA1755"/>
    <w:rsid w:val="00BC39EF"/>
    <w:rsid w:val="00BC4384"/>
    <w:rsid w:val="00BE5B2E"/>
    <w:rsid w:val="00C00ABB"/>
    <w:rsid w:val="00C30F23"/>
    <w:rsid w:val="00C60094"/>
    <w:rsid w:val="00C61397"/>
    <w:rsid w:val="00C80EBB"/>
    <w:rsid w:val="00C8469E"/>
    <w:rsid w:val="00C936A1"/>
    <w:rsid w:val="00CB0738"/>
    <w:rsid w:val="00CB586A"/>
    <w:rsid w:val="00CC068E"/>
    <w:rsid w:val="00CD1B4A"/>
    <w:rsid w:val="00CE7FB1"/>
    <w:rsid w:val="00D0128B"/>
    <w:rsid w:val="00D01D21"/>
    <w:rsid w:val="00D0371D"/>
    <w:rsid w:val="00D178CB"/>
    <w:rsid w:val="00D3151A"/>
    <w:rsid w:val="00D845C1"/>
    <w:rsid w:val="00D933CB"/>
    <w:rsid w:val="00DB1B34"/>
    <w:rsid w:val="00DB4E2B"/>
    <w:rsid w:val="00E23F2E"/>
    <w:rsid w:val="00E33D3C"/>
    <w:rsid w:val="00E34DE8"/>
    <w:rsid w:val="00E36198"/>
    <w:rsid w:val="00E46A48"/>
    <w:rsid w:val="00E50328"/>
    <w:rsid w:val="00E54B62"/>
    <w:rsid w:val="00E75F75"/>
    <w:rsid w:val="00E76CA2"/>
    <w:rsid w:val="00E8496D"/>
    <w:rsid w:val="00E86330"/>
    <w:rsid w:val="00E86890"/>
    <w:rsid w:val="00EC3981"/>
    <w:rsid w:val="00ED2B0C"/>
    <w:rsid w:val="00ED7064"/>
    <w:rsid w:val="00EE3074"/>
    <w:rsid w:val="00EE555F"/>
    <w:rsid w:val="00F0294C"/>
    <w:rsid w:val="00F20CD7"/>
    <w:rsid w:val="00F43E65"/>
    <w:rsid w:val="00F4790B"/>
    <w:rsid w:val="00F51579"/>
    <w:rsid w:val="00F74F5C"/>
    <w:rsid w:val="00F904EB"/>
    <w:rsid w:val="00FA4F3D"/>
    <w:rsid w:val="00FB0124"/>
    <w:rsid w:val="00FB33FB"/>
    <w:rsid w:val="00FD60C0"/>
    <w:rsid w:val="00FE1627"/>
    <w:rsid w:val="00FE4562"/>
    <w:rsid w:val="00FF3785"/>
    <w:rsid w:val="0F64AD1C"/>
    <w:rsid w:val="11007D7D"/>
    <w:rsid w:val="23E76338"/>
    <w:rsid w:val="2C23C9AA"/>
    <w:rsid w:val="2E010CE9"/>
    <w:rsid w:val="31892C28"/>
    <w:rsid w:val="32B75A9B"/>
    <w:rsid w:val="3D73558F"/>
    <w:rsid w:val="43B48B10"/>
    <w:rsid w:val="47EB79E9"/>
    <w:rsid w:val="49DD7E45"/>
    <w:rsid w:val="58DB0536"/>
    <w:rsid w:val="5E00D8AE"/>
    <w:rsid w:val="5FDB8A02"/>
    <w:rsid w:val="64621877"/>
    <w:rsid w:val="663AF1BE"/>
    <w:rsid w:val="666A442F"/>
    <w:rsid w:val="71956BB3"/>
    <w:rsid w:val="73313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CEC5EE4"/>
  <w15:chartTrackingRefBased/>
  <w15:docId w15:val="{6DAEDD4A-DC8B-4F0F-8817-2A64DABE4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DB6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99"/>
    <w:qFormat/>
    <w:rsid w:val="00CE7FB1"/>
    <w:rPr>
      <w:b/>
      <w:bCs/>
    </w:rPr>
  </w:style>
  <w:style w:type="paragraph" w:styleId="ListParagraph">
    <w:name w:val="List Paragraph"/>
    <w:basedOn w:val="Normal"/>
    <w:uiPriority w:val="99"/>
    <w:qFormat/>
    <w:rsid w:val="00CE7FB1"/>
    <w:pPr>
      <w:ind w:left="720"/>
    </w:pPr>
  </w:style>
  <w:style w:type="paragraph" w:customStyle="1" w:styleId="Default">
    <w:name w:val="Default"/>
    <w:uiPriority w:val="99"/>
    <w:rsid w:val="00CE7FB1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CE7FB1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CE7FB1"/>
    <w:rPr>
      <w:rFonts w:ascii="Calibri" w:eastAsia="Times New Roman" w:hAnsi="Calibri" w:cs="Calibri"/>
      <w:sz w:val="20"/>
      <w:szCs w:val="20"/>
    </w:rPr>
  </w:style>
  <w:style w:type="character" w:styleId="FootnoteReference">
    <w:name w:val="footnote reference"/>
    <w:uiPriority w:val="99"/>
    <w:semiHidden/>
    <w:rsid w:val="00CE7FB1"/>
    <w:rPr>
      <w:vertAlign w:val="superscript"/>
    </w:rPr>
  </w:style>
  <w:style w:type="character" w:styleId="Hyperlink">
    <w:name w:val="Hyperlink"/>
    <w:uiPriority w:val="99"/>
    <w:rsid w:val="004E203A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00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03F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003FF"/>
    <w:rPr>
      <w:rFonts w:cs="Calibri"/>
      <w:lang w:val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3F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003FF"/>
    <w:rPr>
      <w:rFonts w:cs="Calibri"/>
      <w:b/>
      <w:bCs/>
      <w:lang w:val="lt-L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3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003FF"/>
    <w:rPr>
      <w:rFonts w:ascii="Segoe UI" w:hAnsi="Segoe UI" w:cs="Segoe UI"/>
      <w:sz w:val="18"/>
      <w:szCs w:val="18"/>
      <w:lang w:val="lt-LT"/>
    </w:rPr>
  </w:style>
  <w:style w:type="character" w:styleId="UnresolvedMention">
    <w:name w:val="Unresolved Mention"/>
    <w:basedOn w:val="DefaultParagraphFont"/>
    <w:uiPriority w:val="99"/>
    <w:semiHidden/>
    <w:unhideWhenUsed/>
    <w:rsid w:val="004C5A5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unhideWhenUsed/>
    <w:rsid w:val="00E75F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5F75"/>
    <w:rPr>
      <w:rFonts w:cs="Calibr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E75F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5F75"/>
    <w:rPr>
      <w:rFonts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41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414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3A9ACA-08D5-43DC-9DE4-67176A573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5</Characters>
  <Application>Microsoft Office Word</Application>
  <DocSecurity>0</DocSecurity>
  <Lines>4</Lines>
  <Paragraphs>1</Paragraphs>
  <ScaleCrop>false</ScaleCrop>
  <Company>Computer</Company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cp:lastModifiedBy>Monika Brimaitė-Kemėšė</cp:lastModifiedBy>
  <cp:revision>4</cp:revision>
  <cp:lastPrinted>2017-03-22T07:39:00Z</cp:lastPrinted>
  <dcterms:created xsi:type="dcterms:W3CDTF">2024-02-27T08:55:00Z</dcterms:created>
  <dcterms:modified xsi:type="dcterms:W3CDTF">2026-01-23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b2bd9a30e5d46402001f00405474782753d3250a262375211cd22f587b49a7</vt:lpwstr>
  </property>
</Properties>
</file>